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1CD44" w14:textId="04DD31FE" w:rsidR="003D0D9C" w:rsidRPr="007257D2" w:rsidRDefault="00263548" w:rsidP="003D0D9C">
      <w:pPr>
        <w:jc w:val="center"/>
        <w:rPr>
          <w:color w:val="0070C0"/>
          <w:sz w:val="36"/>
          <w:szCs w:val="28"/>
          <w:lang w:val="pt-BR"/>
        </w:rPr>
      </w:pPr>
      <w:bookmarkStart w:id="0" w:name="_GoBack"/>
      <w:bookmarkEnd w:id="0"/>
      <w:r>
        <w:rPr>
          <w:noProof/>
        </w:rPr>
        <w:drawing>
          <wp:anchor distT="0" distB="0" distL="114300" distR="114300" simplePos="0" relativeHeight="251664384" behindDoc="0" locked="0" layoutInCell="1" allowOverlap="1" wp14:anchorId="3A870514" wp14:editId="5C61B20D">
            <wp:simplePos x="0" y="0"/>
            <wp:positionH relativeFrom="column">
              <wp:posOffset>28575</wp:posOffset>
            </wp:positionH>
            <wp:positionV relativeFrom="paragraph">
              <wp:posOffset>-76200</wp:posOffset>
            </wp:positionV>
            <wp:extent cx="732790" cy="867345"/>
            <wp:effectExtent l="0" t="0" r="0" b="9525"/>
            <wp:wrapNone/>
            <wp:docPr id="3" name="Picture 3" descr="http://www.sncollegemadurai.org/template/view/img/sn-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ncollegemadurai.org/template/view/img/sn-logo.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41959" cy="8781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D0D9C" w:rsidRPr="00842BF2">
        <w:rPr>
          <w:sz w:val="40"/>
          <w:szCs w:val="36"/>
          <w:lang w:val="pt-BR"/>
        </w:rPr>
        <w:t xml:space="preserve">              </w:t>
      </w:r>
      <w:r w:rsidR="003D0D9C" w:rsidRPr="007257D2">
        <w:rPr>
          <w:color w:val="0070C0"/>
          <w:sz w:val="40"/>
          <w:szCs w:val="36"/>
          <w:lang w:val="pt-BR"/>
        </w:rPr>
        <w:t>SARASWATHI NARAYANAN COLLEGE</w:t>
      </w:r>
    </w:p>
    <w:p w14:paraId="1E7C6AD1" w14:textId="77777777" w:rsidR="003D0D9C" w:rsidRPr="007257D2" w:rsidRDefault="003D0D9C" w:rsidP="003D0D9C">
      <w:pPr>
        <w:ind w:left="60"/>
        <w:jc w:val="center"/>
        <w:rPr>
          <w:color w:val="0070C0"/>
          <w:sz w:val="32"/>
          <w:szCs w:val="28"/>
          <w:lang w:val="pt-BR"/>
        </w:rPr>
      </w:pPr>
      <w:r w:rsidRPr="007257D2">
        <w:rPr>
          <w:color w:val="0070C0"/>
          <w:sz w:val="32"/>
          <w:szCs w:val="28"/>
          <w:lang w:val="pt-BR"/>
        </w:rPr>
        <w:t>(Autonomous)</w:t>
      </w:r>
    </w:p>
    <w:p w14:paraId="261AA7D9" w14:textId="77777777" w:rsidR="003D0D9C" w:rsidRPr="00842BF2" w:rsidRDefault="003D0D9C" w:rsidP="003D0D9C">
      <w:pPr>
        <w:ind w:left="150"/>
        <w:jc w:val="center"/>
        <w:rPr>
          <w:sz w:val="32"/>
          <w:szCs w:val="32"/>
          <w:lang w:val="pt-BR"/>
        </w:rPr>
      </w:pPr>
      <w:r w:rsidRPr="00842BF2">
        <w:rPr>
          <w:sz w:val="32"/>
          <w:szCs w:val="32"/>
          <w:lang w:val="pt-BR"/>
        </w:rPr>
        <w:t xml:space="preserve">     </w:t>
      </w:r>
      <w:r w:rsidRPr="007257D2">
        <w:rPr>
          <w:color w:val="0070C0"/>
          <w:sz w:val="32"/>
          <w:szCs w:val="32"/>
          <w:lang w:val="pt-BR"/>
        </w:rPr>
        <w:t>Perungudi, Madurai – 625 022, Tamil Nadu, India</w:t>
      </w:r>
    </w:p>
    <w:p w14:paraId="67A5F417" w14:textId="75E4D7A3" w:rsidR="003D0D9C" w:rsidRDefault="003D0D9C" w:rsidP="003D0D9C">
      <w:pPr>
        <w:rPr>
          <w:sz w:val="32"/>
          <w:szCs w:val="32"/>
        </w:rPr>
      </w:pPr>
    </w:p>
    <w:p w14:paraId="67317DA0" w14:textId="77777777" w:rsidR="00EB7905" w:rsidRDefault="00EB7905" w:rsidP="003D0D9C">
      <w:pPr>
        <w:rPr>
          <w:sz w:val="32"/>
          <w:szCs w:val="32"/>
        </w:rPr>
      </w:pPr>
    </w:p>
    <w:p w14:paraId="64920266" w14:textId="77777777" w:rsidR="003D0D9C" w:rsidRPr="003430E4" w:rsidRDefault="003D0D9C" w:rsidP="003D0D9C">
      <w:pPr>
        <w:rPr>
          <w:color w:val="0070C0"/>
        </w:rPr>
      </w:pPr>
      <w:r w:rsidRPr="003430E4">
        <w:rPr>
          <w:color w:val="0070C0"/>
          <w:sz w:val="32"/>
          <w:szCs w:val="32"/>
        </w:rPr>
        <w:t xml:space="preserve">Dr.K. Radhakrishnan </w:t>
      </w:r>
      <w:r w:rsidRPr="003430E4">
        <w:rPr>
          <w:color w:val="0070C0"/>
          <w:sz w:val="32"/>
          <w:szCs w:val="32"/>
        </w:rPr>
        <w:tab/>
        <w:t xml:space="preserve">                               </w:t>
      </w:r>
      <w:r w:rsidRPr="003430E4">
        <w:rPr>
          <w:color w:val="0070C0"/>
        </w:rPr>
        <w:t>Phone No</w:t>
      </w:r>
      <w:r w:rsidRPr="003430E4">
        <w:rPr>
          <w:color w:val="0070C0"/>
        </w:rPr>
        <w:tab/>
        <w:t>: 91-0452-2690635(off)</w:t>
      </w:r>
    </w:p>
    <w:p w14:paraId="50730069" w14:textId="1594F591" w:rsidR="003D0D9C" w:rsidRPr="003430E4" w:rsidRDefault="003D0D9C" w:rsidP="003D0D9C">
      <w:pPr>
        <w:rPr>
          <w:color w:val="0070C0"/>
        </w:rPr>
      </w:pPr>
      <w:r w:rsidRPr="003430E4">
        <w:rPr>
          <w:color w:val="0070C0"/>
        </w:rPr>
        <w:t xml:space="preserve">Associate Professor / </w:t>
      </w:r>
      <w:r w:rsidR="0042615F">
        <w:rPr>
          <w:color w:val="0070C0"/>
        </w:rPr>
        <w:t>Supervisor</w:t>
      </w:r>
      <w:r w:rsidRPr="003430E4">
        <w:rPr>
          <w:color w:val="0070C0"/>
        </w:rPr>
        <w:t xml:space="preserve">                                       </w:t>
      </w:r>
      <w:r w:rsidR="0042615F">
        <w:rPr>
          <w:color w:val="0070C0"/>
        </w:rPr>
        <w:t xml:space="preserve">                 </w:t>
      </w:r>
      <w:r w:rsidRPr="003430E4">
        <w:rPr>
          <w:color w:val="0070C0"/>
        </w:rPr>
        <w:t>: 9443686474</w:t>
      </w:r>
      <w:r w:rsidRPr="003430E4">
        <w:rPr>
          <w:color w:val="0070C0"/>
        </w:rPr>
        <w:tab/>
      </w:r>
      <w:r w:rsidRPr="003430E4">
        <w:rPr>
          <w:color w:val="0070C0"/>
        </w:rPr>
        <w:tab/>
        <w:t xml:space="preserve">     </w:t>
      </w:r>
    </w:p>
    <w:p w14:paraId="66E39190" w14:textId="77777777" w:rsidR="003D0D9C" w:rsidRPr="00842BF2" w:rsidRDefault="003D0D9C" w:rsidP="003D0D9C">
      <w:r w:rsidRPr="003430E4">
        <w:rPr>
          <w:color w:val="0070C0"/>
        </w:rPr>
        <w:t>Research Centre and PG department of Chemistry         E.mail</w:t>
      </w:r>
      <w:r w:rsidRPr="003430E4">
        <w:rPr>
          <w:color w:val="0070C0"/>
        </w:rPr>
        <w:tab/>
        <w:t>: prskradha61@gmail.com</w:t>
      </w:r>
      <w:r>
        <w:tab/>
      </w:r>
    </w:p>
    <w:p w14:paraId="43541DD9" w14:textId="77777777" w:rsidR="003D0D9C" w:rsidRPr="00842BF2" w:rsidRDefault="003D0D9C" w:rsidP="003D0D9C">
      <w:pPr>
        <w:jc w:val="both"/>
        <w:rPr>
          <w:sz w:val="2"/>
        </w:rPr>
      </w:pPr>
      <w:r w:rsidRPr="00842BF2">
        <w:tab/>
        <w:t xml:space="preserve">         </w:t>
      </w:r>
      <w:r w:rsidRPr="00842BF2">
        <w:tab/>
      </w:r>
      <w:r w:rsidRPr="00842BF2">
        <w:tab/>
      </w:r>
      <w:r w:rsidRPr="00842BF2">
        <w:tab/>
      </w:r>
      <w:r w:rsidRPr="00842BF2">
        <w:tab/>
      </w:r>
      <w:r w:rsidRPr="00842BF2">
        <w:tab/>
      </w:r>
      <w:r w:rsidRPr="00842BF2">
        <w:tab/>
      </w:r>
      <w:r w:rsidRPr="00842BF2">
        <w:tab/>
      </w:r>
      <w:r w:rsidRPr="00842BF2">
        <w:tab/>
      </w:r>
    </w:p>
    <w:p w14:paraId="0D09F430" w14:textId="77777777" w:rsidR="003D0D9C" w:rsidRPr="00842BF2" w:rsidRDefault="003D0D9C" w:rsidP="003D0D9C">
      <w:pPr>
        <w:jc w:val="both"/>
      </w:pPr>
      <w:r w:rsidRPr="00842BF2">
        <w:tab/>
      </w:r>
      <w:r w:rsidRPr="00842BF2">
        <w:tab/>
      </w:r>
      <w:r w:rsidRPr="00842BF2">
        <w:tab/>
        <w:t xml:space="preserve">                                        </w:t>
      </w:r>
      <w:r w:rsidRPr="00842BF2">
        <w:tab/>
      </w:r>
    </w:p>
    <w:p w14:paraId="51E98D8F" w14:textId="5C0FF58D" w:rsidR="003D0D9C" w:rsidRPr="00842BF2" w:rsidRDefault="003D0D9C" w:rsidP="003D0D9C">
      <w:pPr>
        <w:jc w:val="both"/>
      </w:pPr>
      <w:r w:rsidRPr="00842BF2">
        <w:rPr>
          <w:noProof/>
        </w:rPr>
        <mc:AlternateContent>
          <mc:Choice Requires="wps">
            <w:drawing>
              <wp:anchor distT="0" distB="0" distL="114300" distR="114300" simplePos="0" relativeHeight="251660288" behindDoc="0" locked="0" layoutInCell="1" allowOverlap="1" wp14:anchorId="36FA1203" wp14:editId="49C66B52">
                <wp:simplePos x="0" y="0"/>
                <wp:positionH relativeFrom="column">
                  <wp:posOffset>-381000</wp:posOffset>
                </wp:positionH>
                <wp:positionV relativeFrom="paragraph">
                  <wp:posOffset>78740</wp:posOffset>
                </wp:positionV>
                <wp:extent cx="6705600" cy="0"/>
                <wp:effectExtent l="28575" t="36195" r="28575" b="3048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056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884B58"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pt,6.2pt" to="49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" strokeweight="4.5pt">
                <v:stroke linestyle="thinThick"/>
              </v:line>
            </w:pict>
          </mc:Fallback>
        </mc:AlternateContent>
      </w:r>
    </w:p>
    <w:p w14:paraId="07E882AA" w14:textId="77777777" w:rsidR="003D0D9C" w:rsidRPr="00842BF2" w:rsidRDefault="003D0D9C" w:rsidP="003D0D9C">
      <w:pPr>
        <w:jc w:val="both"/>
      </w:pPr>
    </w:p>
    <w:p w14:paraId="7DE973D1" w14:textId="127009CC" w:rsidR="003D0D9C" w:rsidRPr="00842BF2" w:rsidRDefault="003D0D9C" w:rsidP="003D0D9C">
      <w:pPr>
        <w:jc w:val="both"/>
      </w:pPr>
      <w:r w:rsidRPr="00842BF2">
        <w:tab/>
      </w:r>
      <w:r w:rsidRPr="00842BF2">
        <w:tab/>
      </w:r>
      <w:r w:rsidRPr="00842BF2">
        <w:tab/>
      </w:r>
      <w:r w:rsidRPr="00842BF2">
        <w:tab/>
      </w:r>
      <w:r w:rsidRPr="00842BF2">
        <w:tab/>
      </w:r>
      <w:r w:rsidRPr="00842BF2">
        <w:tab/>
      </w:r>
      <w:r w:rsidRPr="00842BF2">
        <w:tab/>
      </w:r>
      <w:r w:rsidRPr="00842BF2">
        <w:tab/>
      </w:r>
      <w:r w:rsidRPr="00842BF2">
        <w:tab/>
      </w:r>
      <w:r w:rsidRPr="00842BF2">
        <w:rPr>
          <w:sz w:val="22"/>
        </w:rPr>
        <w:t xml:space="preserve">          </w:t>
      </w:r>
    </w:p>
    <w:p w14:paraId="000D24BF" w14:textId="77777777" w:rsidR="003D0D9C" w:rsidRPr="00842BF2" w:rsidRDefault="003D0D9C" w:rsidP="003D0D9C">
      <w:pPr>
        <w:jc w:val="both"/>
      </w:pPr>
    </w:p>
    <w:p w14:paraId="4B87D341" w14:textId="77777777" w:rsidR="003D0D9C" w:rsidRPr="00F749C7" w:rsidRDefault="003D0D9C" w:rsidP="003D0D9C">
      <w:pPr>
        <w:jc w:val="center"/>
        <w:rPr>
          <w:b/>
          <w:color w:val="00B050"/>
          <w:sz w:val="32"/>
          <w:szCs w:val="36"/>
          <w:u w:val="single"/>
        </w:rPr>
      </w:pPr>
      <w:r w:rsidRPr="00613B0F">
        <w:rPr>
          <w:b/>
          <w:color w:val="00B050"/>
          <w:sz w:val="32"/>
          <w:szCs w:val="36"/>
        </w:rPr>
        <w:t>CERTIFICATE</w:t>
      </w:r>
    </w:p>
    <w:p w14:paraId="34C030AB" w14:textId="77777777" w:rsidR="003D0D9C" w:rsidRDefault="003D0D9C" w:rsidP="003D0D9C"/>
    <w:p w14:paraId="4C17D19C" w14:textId="2758842A" w:rsidR="003D0D9C" w:rsidRDefault="003D0D9C" w:rsidP="00F84275">
      <w:pPr>
        <w:spacing w:line="480" w:lineRule="auto"/>
        <w:jc w:val="both"/>
      </w:pPr>
      <w:r>
        <w:tab/>
        <w:t xml:space="preserve">This is to certify that the work incorporated in the thesis entitled </w:t>
      </w:r>
      <w:r w:rsidR="00F84275" w:rsidRPr="00ED323A">
        <w:rPr>
          <w:color w:val="FF00FF"/>
        </w:rPr>
        <w:t>“</w:t>
      </w:r>
      <w:r w:rsidR="00F84275" w:rsidRPr="00ED323A">
        <w:rPr>
          <w:b/>
          <w:bCs/>
          <w:color w:val="FF00FF"/>
        </w:rPr>
        <w:t>Studies on structure-activity relationships of some activated alkenes</w:t>
      </w:r>
      <w:r w:rsidR="00F84275" w:rsidRPr="00CE1E45">
        <w:rPr>
          <w:color w:val="FF33CC"/>
        </w:rPr>
        <w:t>”</w:t>
      </w:r>
      <w:r w:rsidR="00F84275">
        <w:t xml:space="preserve"> submitted</w:t>
      </w:r>
      <w:r>
        <w:t xml:space="preserve"> by </w:t>
      </w:r>
      <w:r w:rsidRPr="00B6625F">
        <w:rPr>
          <w:b/>
          <w:color w:val="0070C0"/>
        </w:rPr>
        <w:t xml:space="preserve">Mr. </w:t>
      </w:r>
      <w:r w:rsidR="00F84275" w:rsidRPr="00B6625F">
        <w:rPr>
          <w:b/>
          <w:color w:val="0070C0"/>
        </w:rPr>
        <w:t>P. Mohandass</w:t>
      </w:r>
      <w:r w:rsidRPr="00B6625F">
        <w:rPr>
          <w:b/>
          <w:color w:val="0070C0"/>
        </w:rPr>
        <w:t>,</w:t>
      </w:r>
      <w:r w:rsidR="00353C2C" w:rsidRPr="00B6625F">
        <w:rPr>
          <w:b/>
          <w:color w:val="0070C0"/>
        </w:rPr>
        <w:t xml:space="preserve"> </w:t>
      </w:r>
      <w:r w:rsidR="002A4612" w:rsidRPr="00B6625F">
        <w:rPr>
          <w:b/>
          <w:color w:val="0070C0"/>
        </w:rPr>
        <w:t>M.Sc.</w:t>
      </w:r>
      <w:r w:rsidR="00353C2C" w:rsidRPr="00B6625F">
        <w:rPr>
          <w:b/>
          <w:color w:val="0070C0"/>
        </w:rPr>
        <w:t>,</w:t>
      </w:r>
      <w:r w:rsidR="002A4612" w:rsidRPr="00B6625F">
        <w:rPr>
          <w:b/>
          <w:color w:val="0070C0"/>
        </w:rPr>
        <w:t xml:space="preserve"> M.Phil.</w:t>
      </w:r>
      <w:r w:rsidR="00353C2C" w:rsidRPr="00B6625F">
        <w:rPr>
          <w:b/>
          <w:color w:val="0070C0"/>
        </w:rPr>
        <w:t xml:space="preserve">, </w:t>
      </w:r>
      <w:r w:rsidR="00353C2C">
        <w:rPr>
          <w:bCs/>
        </w:rPr>
        <w:t>Associate Professor</w:t>
      </w:r>
      <w:r w:rsidR="002A4612">
        <w:rPr>
          <w:bCs/>
        </w:rPr>
        <w:t xml:space="preserve"> of Chemistry,</w:t>
      </w:r>
      <w:r w:rsidR="00337A27">
        <w:rPr>
          <w:bCs/>
        </w:rPr>
        <w:t xml:space="preserve"> </w:t>
      </w:r>
      <w:r w:rsidR="00F84275" w:rsidRPr="00353C2C">
        <w:rPr>
          <w:color w:val="000000" w:themeColor="text1"/>
        </w:rPr>
        <w:t>Post</w:t>
      </w:r>
      <w:r w:rsidR="00F84275" w:rsidRPr="00F84275">
        <w:rPr>
          <w:color w:val="000000" w:themeColor="text1"/>
        </w:rPr>
        <w:t xml:space="preserve"> Graduate and Research </w:t>
      </w:r>
      <w:r w:rsidRPr="00E3595D">
        <w:t xml:space="preserve">Department </w:t>
      </w:r>
      <w:r w:rsidR="00F84275" w:rsidRPr="00E3595D">
        <w:t>of Chemistry</w:t>
      </w:r>
      <w:r w:rsidRPr="00E3595D">
        <w:t>,</w:t>
      </w:r>
      <w:r>
        <w:rPr>
          <w:color w:val="FF0066"/>
        </w:rPr>
        <w:t xml:space="preserve"> </w:t>
      </w:r>
      <w:r w:rsidR="00F84275">
        <w:t>Saraswathi Narayanan College</w:t>
      </w:r>
      <w:r>
        <w:t>, Madurai</w:t>
      </w:r>
      <w:r w:rsidR="00F84275">
        <w:t>-625022</w:t>
      </w:r>
      <w:r>
        <w:t>, is a bonafide research work carried out by him, for the Degree of Doctor of Philosophy, under my supervision and guidance. The thesis is an original work of the candidate and has not been submitted in part or full for any Diploma, Degree or other similar titles in this or any other University.</w:t>
      </w:r>
    </w:p>
    <w:p w14:paraId="48D11E12" w14:textId="77777777" w:rsidR="003D0D9C" w:rsidRDefault="003D0D9C" w:rsidP="003D0D9C">
      <w:pPr>
        <w:spacing w:line="480" w:lineRule="auto"/>
        <w:jc w:val="both"/>
      </w:pPr>
    </w:p>
    <w:p w14:paraId="197B6E8F" w14:textId="77777777" w:rsidR="003D0D9C" w:rsidRDefault="003D0D9C" w:rsidP="003D0D9C">
      <w:pPr>
        <w:spacing w:line="480" w:lineRule="auto"/>
        <w:jc w:val="both"/>
      </w:pPr>
    </w:p>
    <w:p w14:paraId="2F4D2B82" w14:textId="77777777" w:rsidR="003D0D9C" w:rsidRDefault="003D0D9C" w:rsidP="003D0D9C">
      <w:pPr>
        <w:spacing w:line="480" w:lineRule="auto"/>
      </w:pPr>
    </w:p>
    <w:p w14:paraId="3E8ADF9C" w14:textId="77777777" w:rsidR="003D0D9C" w:rsidRDefault="003D0D9C" w:rsidP="003D0D9C"/>
    <w:p w14:paraId="70B14527" w14:textId="565FBAD6" w:rsidR="003D0D9C" w:rsidRDefault="003D0D9C" w:rsidP="003D0D9C">
      <w:pPr>
        <w:tabs>
          <w:tab w:val="left" w:pos="720"/>
          <w:tab w:val="left" w:pos="1440"/>
          <w:tab w:val="left" w:pos="2160"/>
          <w:tab w:val="left" w:pos="2880"/>
          <w:tab w:val="left" w:pos="3600"/>
          <w:tab w:val="left" w:pos="4320"/>
          <w:tab w:val="left" w:pos="5040"/>
          <w:tab w:val="left" w:pos="6412"/>
        </w:tabs>
      </w:pPr>
      <w:r>
        <w:t xml:space="preserve">Date:                          </w:t>
      </w:r>
      <w:r>
        <w:tab/>
      </w:r>
      <w:r>
        <w:tab/>
      </w:r>
      <w:r>
        <w:tab/>
      </w:r>
      <w:r>
        <w:tab/>
      </w:r>
      <w:r>
        <w:tab/>
      </w:r>
      <w:r>
        <w:tab/>
      </w:r>
      <w:r w:rsidRPr="003430E4">
        <w:rPr>
          <w:color w:val="002060"/>
        </w:rPr>
        <w:t xml:space="preserve">Dr. </w:t>
      </w:r>
      <w:r w:rsidR="00F84275" w:rsidRPr="003430E4">
        <w:rPr>
          <w:color w:val="002060"/>
        </w:rPr>
        <w:t>K. RADHAKRISHNAN</w:t>
      </w:r>
      <w:r w:rsidRPr="003430E4">
        <w:rPr>
          <w:color w:val="002060"/>
        </w:rPr>
        <w:t xml:space="preserve"> </w:t>
      </w:r>
    </w:p>
    <w:p w14:paraId="5BB6CF12" w14:textId="4360F475" w:rsidR="003D0D9C" w:rsidRPr="002B0F96" w:rsidRDefault="003D0D9C" w:rsidP="003D0D9C">
      <w:pPr>
        <w:tabs>
          <w:tab w:val="left" w:pos="720"/>
          <w:tab w:val="left" w:pos="1440"/>
          <w:tab w:val="left" w:pos="2160"/>
          <w:tab w:val="left" w:pos="2880"/>
          <w:tab w:val="left" w:pos="3600"/>
          <w:tab w:val="left" w:pos="4320"/>
          <w:tab w:val="left" w:pos="5040"/>
          <w:tab w:val="left" w:pos="6412"/>
        </w:tabs>
      </w:pPr>
      <w:r>
        <w:t xml:space="preserve">Place: Madurai </w:t>
      </w:r>
      <w:r>
        <w:tab/>
      </w:r>
      <w:r>
        <w:tab/>
      </w:r>
      <w:r>
        <w:tab/>
      </w:r>
      <w:r>
        <w:tab/>
      </w:r>
      <w:r>
        <w:tab/>
      </w:r>
      <w:r w:rsidRPr="002B0F96">
        <w:t xml:space="preserve">                </w:t>
      </w:r>
      <w:r>
        <w:t xml:space="preserve">                </w:t>
      </w:r>
      <w:r w:rsidR="00F84275">
        <w:t xml:space="preserve">     </w:t>
      </w:r>
      <w:r>
        <w:t>(</w:t>
      </w:r>
      <w:r w:rsidRPr="002B0F96">
        <w:t>Supervisor</w:t>
      </w:r>
      <w:r>
        <w:t>)</w:t>
      </w:r>
    </w:p>
    <w:p w14:paraId="0F32C095" w14:textId="77777777" w:rsidR="003D0D9C" w:rsidRDefault="003D0D9C" w:rsidP="003D0D9C">
      <w:r>
        <w:t xml:space="preserve">     </w:t>
      </w:r>
      <w:r>
        <w:tab/>
      </w:r>
      <w:r>
        <w:tab/>
      </w:r>
      <w:r>
        <w:tab/>
      </w:r>
      <w:r>
        <w:tab/>
      </w:r>
    </w:p>
    <w:p w14:paraId="2912BBD8" w14:textId="77777777" w:rsidR="003D0D9C" w:rsidRPr="000259D8" w:rsidRDefault="003D0D9C" w:rsidP="003D0D9C"/>
    <w:p w14:paraId="4EBD0B49" w14:textId="77777777" w:rsidR="003D0D9C" w:rsidRPr="000259D8" w:rsidRDefault="003D0D9C" w:rsidP="003D0D9C"/>
    <w:p w14:paraId="4566C3BD" w14:textId="77777777" w:rsidR="003D0D9C" w:rsidRPr="000259D8" w:rsidRDefault="003D0D9C" w:rsidP="003D0D9C"/>
    <w:p w14:paraId="4833298A" w14:textId="77FFA668" w:rsidR="003D0D9C" w:rsidRDefault="00F84275">
      <w:r>
        <w:t xml:space="preserve">   </w:t>
      </w:r>
    </w:p>
    <w:sectPr w:rsidR="003D0D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0tTA3NTU2NLcwNTFW0lEKTi0uzszPAykwrwUAWFRToywAAAA="/>
  </w:docVars>
  <w:rsids>
    <w:rsidRoot w:val="003D0D9C"/>
    <w:rsid w:val="002403C1"/>
    <w:rsid w:val="00263548"/>
    <w:rsid w:val="002A4612"/>
    <w:rsid w:val="002D5AFF"/>
    <w:rsid w:val="00337A27"/>
    <w:rsid w:val="003430E4"/>
    <w:rsid w:val="00353C2C"/>
    <w:rsid w:val="003D0D9C"/>
    <w:rsid w:val="0042615F"/>
    <w:rsid w:val="004E7B45"/>
    <w:rsid w:val="00613B0F"/>
    <w:rsid w:val="007257D2"/>
    <w:rsid w:val="00B6625F"/>
    <w:rsid w:val="00CE1E45"/>
    <w:rsid w:val="00E7023F"/>
    <w:rsid w:val="00EB7905"/>
    <w:rsid w:val="00ED797C"/>
    <w:rsid w:val="00F8427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6B93"/>
  <w15:chartTrackingRefBased/>
  <w15:docId w15:val="{470634D3-D51F-4379-8A58-7E283B094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0D9C"/>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187</Words>
  <Characters>10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Dass</dc:creator>
  <cp:keywords/>
  <dc:description/>
  <cp:lastModifiedBy>Mohan Dass</cp:lastModifiedBy>
  <cp:revision>17</cp:revision>
  <dcterms:created xsi:type="dcterms:W3CDTF">2018-02-24T15:12:00Z</dcterms:created>
  <dcterms:modified xsi:type="dcterms:W3CDTF">2018-03-06T11:53:00Z</dcterms:modified>
</cp:coreProperties>
</file>